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E5B953D" w:rsidR="004F1CD0" w:rsidRDefault="00D456A5" w:rsidP="00725C88">
      <w:pPr>
        <w:jc w:val="center"/>
        <w:rPr>
          <w:sz w:val="36"/>
          <w:szCs w:val="36"/>
          <w:lang w:val="en-GB"/>
        </w:rPr>
      </w:pPr>
      <w:r>
        <w:rPr>
          <w:sz w:val="36"/>
          <w:szCs w:val="36"/>
          <w:lang w:val="en-GB"/>
        </w:rPr>
        <w:t>Rhode Island</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D661B28"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D456A5">
        <w:rPr>
          <w:sz w:val="22"/>
          <w:szCs w:val="22"/>
          <w:lang w:val="en-GB"/>
        </w:rPr>
        <w:t>one</w:t>
      </w:r>
      <w:r w:rsidR="00D740CC">
        <w:rPr>
          <w:sz w:val="22"/>
          <w:szCs w:val="22"/>
          <w:lang w:val="en-GB"/>
        </w:rPr>
        <w:t xml:space="preserve"> (</w:t>
      </w:r>
      <w:r w:rsidR="00D456A5">
        <w:rPr>
          <w:sz w:val="22"/>
          <w:szCs w:val="22"/>
          <w:lang w:val="en-GB"/>
        </w:rPr>
        <w:t>1</w:t>
      </w:r>
      <w:r w:rsidR="00D740CC">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D456A5">
        <w:rPr>
          <w:sz w:val="22"/>
          <w:szCs w:val="22"/>
          <w:lang w:val="en-GB"/>
        </w:rPr>
        <w:t>2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1FA3C" w14:textId="77777777" w:rsidR="004C04EE" w:rsidRDefault="004C04EE" w:rsidP="00CB37D9">
      <w:pPr>
        <w:spacing w:after="0" w:line="240" w:lineRule="auto"/>
      </w:pPr>
      <w:r>
        <w:separator/>
      </w:r>
    </w:p>
  </w:endnote>
  <w:endnote w:type="continuationSeparator" w:id="0">
    <w:p w14:paraId="7547362D" w14:textId="77777777" w:rsidR="004C04EE" w:rsidRDefault="004C04E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9B041" w14:textId="77777777" w:rsidR="004B7230" w:rsidRDefault="004B72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9446EA2" w:rsidR="00CB37D9" w:rsidRPr="004B7230" w:rsidRDefault="00CB37D9" w:rsidP="004B72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3F27" w14:textId="77777777" w:rsidR="004B7230" w:rsidRDefault="004B72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C9EBB" w14:textId="77777777" w:rsidR="004C04EE" w:rsidRDefault="004C04EE" w:rsidP="00CB37D9">
      <w:pPr>
        <w:spacing w:after="0" w:line="240" w:lineRule="auto"/>
      </w:pPr>
      <w:r>
        <w:separator/>
      </w:r>
    </w:p>
  </w:footnote>
  <w:footnote w:type="continuationSeparator" w:id="0">
    <w:p w14:paraId="2AC1C492" w14:textId="77777777" w:rsidR="004C04EE" w:rsidRDefault="004C04E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41A4F" w14:textId="77777777" w:rsidR="004B7230" w:rsidRDefault="004B72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B0BD7F1" w:rsidR="00AD6FC0" w:rsidRPr="004B7230" w:rsidRDefault="00AD6FC0" w:rsidP="004B72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1D2EF" w14:textId="77777777" w:rsidR="004B7230" w:rsidRDefault="004B72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4123928">
    <w:abstractNumId w:val="0"/>
  </w:num>
  <w:num w:numId="2" w16cid:durableId="1504785318">
    <w:abstractNumId w:val="3"/>
  </w:num>
  <w:num w:numId="3" w16cid:durableId="1136022982">
    <w:abstractNumId w:val="1"/>
  </w:num>
  <w:num w:numId="4" w16cid:durableId="67190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70D01"/>
    <w:rsid w:val="00473500"/>
    <w:rsid w:val="00486E9C"/>
    <w:rsid w:val="004A2592"/>
    <w:rsid w:val="004B7230"/>
    <w:rsid w:val="004B7465"/>
    <w:rsid w:val="004C04EE"/>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7</Words>
  <Characters>7393</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